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B01091" w14:textId="51AD523D" w:rsidR="00C32BE0" w:rsidRPr="00364296" w:rsidRDefault="00C32BE0" w:rsidP="00361A15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B23D" w14:textId="1159A871" w:rsidR="004666E7" w:rsidRPr="004666E7" w:rsidRDefault="00364296" w:rsidP="00364296">
      <w:pPr>
        <w:pStyle w:val="Head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296">
        <w:rPr>
          <w:rFonts w:ascii="Times New Roman" w:hAnsi="Times New Roman" w:cs="Times New Roman"/>
          <w:b/>
          <w:bCs/>
          <w:sz w:val="24"/>
          <w:szCs w:val="24"/>
        </w:rPr>
        <w:t>Burt Township Planning Commission</w:t>
      </w:r>
    </w:p>
    <w:p w14:paraId="03465A38" w14:textId="5C682E55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.O. Box 430</w:t>
      </w:r>
    </w:p>
    <w:p w14:paraId="3CFFBFC8" w14:textId="24B0D4ED" w:rsidR="00364296" w:rsidRPr="00364296" w:rsidRDefault="00DA296E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FA468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79C931" wp14:editId="43D94D41">
                <wp:simplePos x="0" y="0"/>
                <wp:positionH relativeFrom="column">
                  <wp:posOffset>4362450</wp:posOffset>
                </wp:positionH>
                <wp:positionV relativeFrom="paragraph">
                  <wp:posOffset>93345</wp:posOffset>
                </wp:positionV>
                <wp:extent cx="2095500" cy="990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58A43" w14:textId="3E22A70C" w:rsidR="00FA4684" w:rsidRPr="00FA4684" w:rsidRDefault="00DA296E" w:rsidP="00925208">
                            <w:pPr>
                              <w:jc w:val="righ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alt Mixo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Rod Low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Phil Bontrager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9C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3.5pt;margin-top:7.35pt;width:165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" filled="f" stroked="f" strokeweight=".5pt">
                <v:textbox>
                  <w:txbxContent>
                    <w:p w14:paraId="65258A43" w14:textId="3E22A70C" w:rsidR="00FA4684" w:rsidRPr="00FA4684" w:rsidRDefault="00DA296E" w:rsidP="00925208">
                      <w:pPr>
                        <w:jc w:val="righ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alt Mixon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Rod Lowe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Phil Bontrager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56D95" wp14:editId="554CDD87">
                <wp:simplePos x="0" y="0"/>
                <wp:positionH relativeFrom="column">
                  <wp:posOffset>409575</wp:posOffset>
                </wp:positionH>
                <wp:positionV relativeFrom="paragraph">
                  <wp:posOffset>83820</wp:posOffset>
                </wp:positionV>
                <wp:extent cx="16954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D6132F" w14:textId="727B6748" w:rsidR="004666E7" w:rsidRPr="00DA296E" w:rsidRDefault="00FA468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Chairman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rry Shaff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="00DA29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Vice Chairman:</w:t>
                            </w:r>
                            <w:r w:rsidR="00DA296E" w:rsidRPr="00DA29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Jenny Irvine</w:t>
                            </w:r>
                            <w:r w:rsidR="00DA29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Secretary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hris Lundquist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ownship Board Re</w:t>
                            </w:r>
                            <w:r w:rsidR="00A066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.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u Lundquist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6D95" id="Text Box 1" o:spid="_x0000_s1027" type="#_x0000_t202" style="position:absolute;left:0;text-align:left;margin-left:32.25pt;margin-top:6.6pt;width:133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" filled="f" stroked="f" strokeweight=".5pt">
                <v:textbox>
                  <w:txbxContent>
                    <w:p w14:paraId="35D6132F" w14:textId="727B6748" w:rsidR="004666E7" w:rsidRPr="00DA296E" w:rsidRDefault="00FA468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Chairman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rry Shaffe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="00DA29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Vice Chairman:</w:t>
                      </w:r>
                      <w:r w:rsidR="00DA296E" w:rsidRPr="00DA29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Jenny Irvine</w:t>
                      </w:r>
                      <w:r w:rsidR="00DA29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Secretary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hris Lundquist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ownship Board Re</w:t>
                      </w:r>
                      <w:r w:rsidR="00A066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p.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ou Lundquist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364296" w:rsidRPr="00364296">
        <w:rPr>
          <w:rFonts w:ascii="Times New Roman" w:hAnsi="Times New Roman" w:cs="Times New Roman"/>
          <w:sz w:val="24"/>
          <w:szCs w:val="24"/>
        </w:rPr>
        <w:t>Grand Marais, MI 49939</w:t>
      </w:r>
    </w:p>
    <w:p w14:paraId="3A6D204B" w14:textId="6E3F9F66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: 906-494-2381 | F: 906-494-2627</w:t>
      </w:r>
    </w:p>
    <w:p w14:paraId="077CB66A" w14:textId="151ED6A8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925208">
        <w:rPr>
          <w:rFonts w:ascii="Times New Roman" w:hAnsi="Times New Roman" w:cs="Times New Roman"/>
          <w:sz w:val="24"/>
          <w:szCs w:val="24"/>
        </w:rPr>
        <w:t>www.burttownship.com</w:t>
      </w:r>
    </w:p>
    <w:p w14:paraId="70DBD221" w14:textId="74BC3BDD" w:rsidR="00364296" w:rsidRPr="0002582C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14:paraId="13AA873C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ED39AE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40A63B" w14:textId="1012BD1A" w:rsidR="00361A15" w:rsidRPr="00364296" w:rsidRDefault="0072553B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4296">
        <w:rPr>
          <w:rFonts w:ascii="Times New Roman" w:hAnsi="Times New Roman" w:cs="Times New Roman"/>
          <w:b/>
          <w:bCs/>
          <w:sz w:val="32"/>
          <w:szCs w:val="32"/>
        </w:rPr>
        <w:t>Planning Commission Meeting</w:t>
      </w:r>
    </w:p>
    <w:p w14:paraId="31D23E8D" w14:textId="36867D8C" w:rsidR="00361A15" w:rsidRPr="00364296" w:rsidRDefault="001C3D8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1D10AC">
        <w:rPr>
          <w:rFonts w:ascii="Times New Roman" w:hAnsi="Times New Roman" w:cs="Times New Roman"/>
          <w:sz w:val="28"/>
          <w:szCs w:val="28"/>
        </w:rPr>
        <w:t>hurs</w:t>
      </w:r>
      <w:r>
        <w:rPr>
          <w:rFonts w:ascii="Times New Roman" w:hAnsi="Times New Roman" w:cs="Times New Roman"/>
          <w:sz w:val="28"/>
          <w:szCs w:val="28"/>
        </w:rPr>
        <w:t>day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Ju</w:t>
      </w:r>
      <w:r w:rsidR="001D10AC">
        <w:rPr>
          <w:rFonts w:ascii="Times New Roman" w:hAnsi="Times New Roman" w:cs="Times New Roman"/>
          <w:sz w:val="28"/>
          <w:szCs w:val="28"/>
        </w:rPr>
        <w:t>l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2558">
        <w:rPr>
          <w:rFonts w:ascii="Times New Roman" w:hAnsi="Times New Roman" w:cs="Times New Roman"/>
          <w:sz w:val="28"/>
          <w:szCs w:val="28"/>
        </w:rPr>
        <w:t>25</w:t>
      </w:r>
      <w:r w:rsidR="00257124" w:rsidRPr="00364296">
        <w:rPr>
          <w:rFonts w:ascii="Times New Roman" w:hAnsi="Times New Roman" w:cs="Times New Roman"/>
          <w:sz w:val="28"/>
          <w:szCs w:val="28"/>
        </w:rPr>
        <w:t>,</w:t>
      </w:r>
      <w:r w:rsidR="0072553B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202</w:t>
      </w:r>
      <w:r w:rsidR="00D53CBC">
        <w:rPr>
          <w:rFonts w:ascii="Times New Roman" w:hAnsi="Times New Roman" w:cs="Times New Roman"/>
          <w:sz w:val="28"/>
          <w:szCs w:val="28"/>
        </w:rPr>
        <w:t>4</w:t>
      </w:r>
    </w:p>
    <w:p w14:paraId="573CAC51" w14:textId="69B8127F" w:rsidR="00361A15" w:rsidRPr="00364296" w:rsidRDefault="00C32BE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Community Center</w:t>
      </w:r>
      <w:r w:rsidR="002B2292" w:rsidRPr="00364296">
        <w:rPr>
          <w:rFonts w:ascii="Times New Roman" w:hAnsi="Times New Roman" w:cs="Times New Roman"/>
          <w:sz w:val="28"/>
          <w:szCs w:val="28"/>
        </w:rPr>
        <w:t xml:space="preserve"> | </w:t>
      </w:r>
      <w:r w:rsidR="001C3D80">
        <w:rPr>
          <w:rFonts w:ascii="Times New Roman" w:hAnsi="Times New Roman" w:cs="Times New Roman"/>
          <w:sz w:val="28"/>
          <w:szCs w:val="28"/>
        </w:rPr>
        <w:t>6</w:t>
      </w:r>
      <w:r w:rsidR="00D53CBC">
        <w:rPr>
          <w:rFonts w:ascii="Times New Roman" w:hAnsi="Times New Roman" w:cs="Times New Roman"/>
          <w:sz w:val="28"/>
          <w:szCs w:val="28"/>
        </w:rPr>
        <w:t>:30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P.M.</w:t>
      </w:r>
    </w:p>
    <w:p w14:paraId="236E49B7" w14:textId="43353C8C" w:rsidR="00F753B2" w:rsidRPr="00351F85" w:rsidRDefault="00F753B2" w:rsidP="00F753B2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1041F18F" w14:textId="3600EE86" w:rsidR="00364296" w:rsidRPr="007621C8" w:rsidRDefault="00364296" w:rsidP="003642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Join Zoom Meeting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7621C8">
        <w:rPr>
          <w:rFonts w:ascii="Times New Roman" w:hAnsi="Times New Roman" w:cs="Times New Roman"/>
          <w:i/>
          <w:iCs/>
          <w:sz w:val="24"/>
          <w:szCs w:val="24"/>
        </w:rPr>
        <w:t>(A clickable zoom link is available on the frontpage of burttownship.com)</w:t>
      </w:r>
    </w:p>
    <w:p w14:paraId="6E629071" w14:textId="21C34F62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https://us02web.zoom.us/j/8990879895?pwd=a2V2K0dBQS9pYndaeVRhVU1zVkNYUT09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  <w:t>Call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-929-205-6099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Meeting ID: </w:t>
      </w:r>
      <w:r w:rsidRPr="007621C8">
        <w:rPr>
          <w:rFonts w:ascii="Times New Roman" w:hAnsi="Times New Roman" w:cs="Times New Roman"/>
          <w:sz w:val="24"/>
          <w:szCs w:val="24"/>
        </w:rPr>
        <w:t>899 087 9895 then press #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rticipant ID:</w:t>
      </w:r>
      <w:r w:rsidRPr="007621C8">
        <w:rPr>
          <w:rFonts w:ascii="Times New Roman" w:hAnsi="Times New Roman" w:cs="Times New Roman"/>
          <w:sz w:val="24"/>
          <w:szCs w:val="24"/>
        </w:rPr>
        <w:t xml:space="preserve"> Just press # when asked.</w:t>
      </w:r>
      <w:r w:rsidRPr="007621C8">
        <w:rPr>
          <w:sz w:val="24"/>
          <w:szCs w:val="24"/>
        </w:rPr>
        <w:tab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sscode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234 then press #</w:t>
      </w:r>
    </w:p>
    <w:p w14:paraId="48C17B2F" w14:textId="10EAE29A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BA89A" w14:textId="2B929534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AGENDA: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62741A89" w14:textId="06593BA6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 xml:space="preserve">Call to </w:t>
      </w:r>
      <w:r w:rsidR="00884E11" w:rsidRPr="007621C8">
        <w:rPr>
          <w:rFonts w:ascii="Times New Roman" w:hAnsi="Times New Roman" w:cs="Times New Roman"/>
          <w:sz w:val="24"/>
          <w:szCs w:val="24"/>
        </w:rPr>
        <w:t>O</w:t>
      </w:r>
      <w:r w:rsidRPr="007621C8">
        <w:rPr>
          <w:rFonts w:ascii="Times New Roman" w:hAnsi="Times New Roman" w:cs="Times New Roman"/>
          <w:sz w:val="24"/>
          <w:szCs w:val="24"/>
        </w:rPr>
        <w:t>rder</w:t>
      </w:r>
    </w:p>
    <w:p w14:paraId="34DD562B" w14:textId="01B24291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Roll Call</w:t>
      </w:r>
    </w:p>
    <w:p w14:paraId="4CA1AFB8" w14:textId="13C5A06A" w:rsidR="00884E11" w:rsidRPr="007621C8" w:rsidRDefault="00884E11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Agenda</w:t>
      </w:r>
    </w:p>
    <w:p w14:paraId="6654D4D2" w14:textId="08C9397D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Minutes</w:t>
      </w:r>
    </w:p>
    <w:p w14:paraId="4BEBD583" w14:textId="35BFA1C4" w:rsidR="00B13B27" w:rsidRPr="007621C8" w:rsidRDefault="00B13B27" w:rsidP="00B13B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</w:t>
      </w:r>
      <w:r w:rsidR="009E5D49" w:rsidRPr="007621C8">
        <w:rPr>
          <w:rFonts w:ascii="Times New Roman" w:hAnsi="Times New Roman" w:cs="Times New Roman"/>
          <w:sz w:val="24"/>
          <w:szCs w:val="24"/>
        </w:rPr>
        <w:t xml:space="preserve"> Comment</w:t>
      </w:r>
    </w:p>
    <w:p w14:paraId="57C5B834" w14:textId="60C8D637" w:rsidR="00305627" w:rsidRPr="00FD47C6" w:rsidRDefault="00CD46C6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Zoning </w:t>
      </w:r>
      <w:r w:rsidR="000D6D17">
        <w:rPr>
          <w:rFonts w:ascii="Times New Roman" w:hAnsi="Times New Roman" w:cs="Times New Roman"/>
          <w:b/>
          <w:bCs/>
          <w:sz w:val="24"/>
          <w:szCs w:val="24"/>
        </w:rPr>
        <w:t>Update</w:t>
      </w:r>
      <w:r w:rsidR="001474E5">
        <w:rPr>
          <w:rFonts w:ascii="Times New Roman" w:hAnsi="Times New Roman" w:cs="Times New Roman"/>
          <w:b/>
          <w:bCs/>
          <w:sz w:val="24"/>
          <w:szCs w:val="24"/>
        </w:rPr>
        <w:t xml:space="preserve"> Continued</w:t>
      </w:r>
      <w:r w:rsidR="0009587F">
        <w:rPr>
          <w:rFonts w:ascii="Times New Roman" w:hAnsi="Times New Roman" w:cs="Times New Roman"/>
          <w:b/>
          <w:bCs/>
          <w:sz w:val="24"/>
          <w:szCs w:val="24"/>
        </w:rPr>
        <w:t>… Preparing final updates!</w:t>
      </w:r>
    </w:p>
    <w:p w14:paraId="412B8BEB" w14:textId="2A1D3724" w:rsidR="00FD47C6" w:rsidRPr="00633ECC" w:rsidRDefault="00FD47C6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edule Public Hearing</w:t>
      </w:r>
      <w:r w:rsidR="000958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A94D70" w14:textId="0E79B876" w:rsidR="002B2292" w:rsidRPr="007621C8" w:rsidRDefault="002B2292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621C8">
        <w:rPr>
          <w:rFonts w:ascii="Times New Roman" w:hAnsi="Times New Roman" w:cs="Times New Roman"/>
          <w:sz w:val="24"/>
          <w:szCs w:val="24"/>
        </w:rPr>
        <w:t>Other</w:t>
      </w:r>
    </w:p>
    <w:p w14:paraId="138C8ECA" w14:textId="77777777" w:rsidR="00364296" w:rsidRPr="007621C8" w:rsidRDefault="002B229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 Comment</w:t>
      </w:r>
    </w:p>
    <w:p w14:paraId="5C8E7F45" w14:textId="1B3D23A1" w:rsidR="00221122" w:rsidRPr="007621C8" w:rsidRDefault="005069F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djourn</w:t>
      </w:r>
      <w:r w:rsidR="002B2292" w:rsidRPr="007621C8">
        <w:rPr>
          <w:rFonts w:ascii="Times New Roman" w:hAnsi="Times New Roman" w:cs="Times New Roman"/>
          <w:sz w:val="24"/>
          <w:szCs w:val="24"/>
        </w:rPr>
        <w:t>ment</w:t>
      </w:r>
    </w:p>
    <w:sectPr w:rsidR="00221122" w:rsidRPr="007621C8" w:rsidSect="000946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A45EB5" w14:textId="77777777" w:rsidR="004E444C" w:rsidRDefault="004E444C" w:rsidP="00C32BE0">
      <w:pPr>
        <w:spacing w:after="0" w:line="240" w:lineRule="auto"/>
      </w:pPr>
      <w:r>
        <w:separator/>
      </w:r>
    </w:p>
  </w:endnote>
  <w:endnote w:type="continuationSeparator" w:id="0">
    <w:p w14:paraId="36A5F7D3" w14:textId="77777777" w:rsidR="004E444C" w:rsidRDefault="004E444C" w:rsidP="00C32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767181" w14:textId="77777777" w:rsidR="004E444C" w:rsidRDefault="004E444C" w:rsidP="00C32BE0">
      <w:pPr>
        <w:spacing w:after="0" w:line="240" w:lineRule="auto"/>
      </w:pPr>
      <w:r>
        <w:separator/>
      </w:r>
    </w:p>
  </w:footnote>
  <w:footnote w:type="continuationSeparator" w:id="0">
    <w:p w14:paraId="2993D481" w14:textId="77777777" w:rsidR="004E444C" w:rsidRDefault="004E444C" w:rsidP="00C32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multilevel"/>
    <w:tmpl w:val="8FC4E7B0"/>
    <w:lvl w:ilvl="0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zA2MjE0MDU3N7dQ0lEKTi0uzszPAykwMa4FAOOIU8MtAAAA"/>
  </w:docVars>
  <w:rsids>
    <w:rsidRoot w:val="00361A15"/>
    <w:rsid w:val="0002582C"/>
    <w:rsid w:val="00042545"/>
    <w:rsid w:val="000513DE"/>
    <w:rsid w:val="000778DD"/>
    <w:rsid w:val="00094609"/>
    <w:rsid w:val="0009587F"/>
    <w:rsid w:val="000A3374"/>
    <w:rsid w:val="000B353A"/>
    <w:rsid w:val="000D2840"/>
    <w:rsid w:val="000D6D17"/>
    <w:rsid w:val="000F4BDC"/>
    <w:rsid w:val="00135F81"/>
    <w:rsid w:val="001474E5"/>
    <w:rsid w:val="00152A65"/>
    <w:rsid w:val="00152EE5"/>
    <w:rsid w:val="00182435"/>
    <w:rsid w:val="00184566"/>
    <w:rsid w:val="00184946"/>
    <w:rsid w:val="001C3D80"/>
    <w:rsid w:val="001D10AC"/>
    <w:rsid w:val="001D14F9"/>
    <w:rsid w:val="00207014"/>
    <w:rsid w:val="00212E78"/>
    <w:rsid w:val="00216D87"/>
    <w:rsid w:val="00220358"/>
    <w:rsid w:val="00221122"/>
    <w:rsid w:val="0022530C"/>
    <w:rsid w:val="0023617B"/>
    <w:rsid w:val="00257124"/>
    <w:rsid w:val="0026689D"/>
    <w:rsid w:val="00287A4F"/>
    <w:rsid w:val="002A631F"/>
    <w:rsid w:val="002B2292"/>
    <w:rsid w:val="00304D2D"/>
    <w:rsid w:val="00305627"/>
    <w:rsid w:val="00351F85"/>
    <w:rsid w:val="00361A15"/>
    <w:rsid w:val="00364296"/>
    <w:rsid w:val="00366880"/>
    <w:rsid w:val="00371488"/>
    <w:rsid w:val="00385E88"/>
    <w:rsid w:val="00392E8D"/>
    <w:rsid w:val="003A2123"/>
    <w:rsid w:val="003E139A"/>
    <w:rsid w:val="003F0B57"/>
    <w:rsid w:val="00403D10"/>
    <w:rsid w:val="004320A8"/>
    <w:rsid w:val="004418BC"/>
    <w:rsid w:val="00444F97"/>
    <w:rsid w:val="00450D1E"/>
    <w:rsid w:val="00455EE7"/>
    <w:rsid w:val="004666E7"/>
    <w:rsid w:val="00493530"/>
    <w:rsid w:val="004E444C"/>
    <w:rsid w:val="005062C6"/>
    <w:rsid w:val="005069F2"/>
    <w:rsid w:val="00557AB9"/>
    <w:rsid w:val="005614FE"/>
    <w:rsid w:val="005A7F70"/>
    <w:rsid w:val="005C2A77"/>
    <w:rsid w:val="005E4947"/>
    <w:rsid w:val="005E4DDB"/>
    <w:rsid w:val="005E6984"/>
    <w:rsid w:val="00601E52"/>
    <w:rsid w:val="006204AB"/>
    <w:rsid w:val="006261DC"/>
    <w:rsid w:val="006308E1"/>
    <w:rsid w:val="00633ECC"/>
    <w:rsid w:val="00674167"/>
    <w:rsid w:val="00685377"/>
    <w:rsid w:val="00685513"/>
    <w:rsid w:val="006B5295"/>
    <w:rsid w:val="0072553B"/>
    <w:rsid w:val="0073049E"/>
    <w:rsid w:val="007621C8"/>
    <w:rsid w:val="007B7950"/>
    <w:rsid w:val="007C6C66"/>
    <w:rsid w:val="00812558"/>
    <w:rsid w:val="008663DE"/>
    <w:rsid w:val="00884E11"/>
    <w:rsid w:val="008E2FBD"/>
    <w:rsid w:val="00925208"/>
    <w:rsid w:val="00980BED"/>
    <w:rsid w:val="00983E97"/>
    <w:rsid w:val="00985C50"/>
    <w:rsid w:val="00986BA6"/>
    <w:rsid w:val="009925D9"/>
    <w:rsid w:val="009B01FF"/>
    <w:rsid w:val="009B4FE6"/>
    <w:rsid w:val="009E5D49"/>
    <w:rsid w:val="009E5E8A"/>
    <w:rsid w:val="00A0413B"/>
    <w:rsid w:val="00A0666E"/>
    <w:rsid w:val="00A27878"/>
    <w:rsid w:val="00A3049C"/>
    <w:rsid w:val="00A32D18"/>
    <w:rsid w:val="00A606DC"/>
    <w:rsid w:val="00A61A8F"/>
    <w:rsid w:val="00A8124D"/>
    <w:rsid w:val="00A9714B"/>
    <w:rsid w:val="00AA34CD"/>
    <w:rsid w:val="00AC00D5"/>
    <w:rsid w:val="00AC28CB"/>
    <w:rsid w:val="00B1392E"/>
    <w:rsid w:val="00B13B27"/>
    <w:rsid w:val="00B211CB"/>
    <w:rsid w:val="00B36056"/>
    <w:rsid w:val="00B57204"/>
    <w:rsid w:val="00B60358"/>
    <w:rsid w:val="00B60E06"/>
    <w:rsid w:val="00B80B71"/>
    <w:rsid w:val="00B83E1F"/>
    <w:rsid w:val="00B965E3"/>
    <w:rsid w:val="00BC3837"/>
    <w:rsid w:val="00C153FA"/>
    <w:rsid w:val="00C32BE0"/>
    <w:rsid w:val="00CA2DD2"/>
    <w:rsid w:val="00CB3300"/>
    <w:rsid w:val="00CC39C5"/>
    <w:rsid w:val="00CD46C6"/>
    <w:rsid w:val="00CF0FA8"/>
    <w:rsid w:val="00D53CBC"/>
    <w:rsid w:val="00D85EB9"/>
    <w:rsid w:val="00D963F6"/>
    <w:rsid w:val="00DA296E"/>
    <w:rsid w:val="00DD6999"/>
    <w:rsid w:val="00DE0993"/>
    <w:rsid w:val="00E06DD5"/>
    <w:rsid w:val="00E32F3F"/>
    <w:rsid w:val="00E354E9"/>
    <w:rsid w:val="00E42021"/>
    <w:rsid w:val="00E757C9"/>
    <w:rsid w:val="00E87C5E"/>
    <w:rsid w:val="00E94F7F"/>
    <w:rsid w:val="00EB7779"/>
    <w:rsid w:val="00F13098"/>
    <w:rsid w:val="00F165B0"/>
    <w:rsid w:val="00F753B2"/>
    <w:rsid w:val="00F76841"/>
    <w:rsid w:val="00F978DB"/>
    <w:rsid w:val="00FA4684"/>
    <w:rsid w:val="00FA66CE"/>
    <w:rsid w:val="00FA754F"/>
    <w:rsid w:val="00FD4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E0"/>
  </w:style>
  <w:style w:type="paragraph" w:styleId="Footer">
    <w:name w:val="footer"/>
    <w:basedOn w:val="Normal"/>
    <w:link w:val="Foot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E0"/>
  </w:style>
  <w:style w:type="paragraph" w:styleId="EnvelopeReturn">
    <w:name w:val="envelope return"/>
    <w:basedOn w:val="Normal"/>
    <w:uiPriority w:val="99"/>
    <w:semiHidden/>
    <w:unhideWhenUsed/>
    <w:rsid w:val="0036429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7F15-3314-4066-A6FE-715E3943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3</cp:revision>
  <cp:lastPrinted>2024-07-17T19:16:00Z</cp:lastPrinted>
  <dcterms:created xsi:type="dcterms:W3CDTF">2024-07-08T20:10:00Z</dcterms:created>
  <dcterms:modified xsi:type="dcterms:W3CDTF">2024-07-17T19:17:00Z</dcterms:modified>
</cp:coreProperties>
</file>